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4BD" w:rsidRPr="00196964" w:rsidRDefault="00012A88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w:pict>
          <v:line id="Line 12" o:spid="_x0000_s1026" style="position:absolute;left:0;text-align:left;z-index:251657216;visibility:visibl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</w:pic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/>
      </w:tblPr>
      <w:tblGrid>
        <w:gridCol w:w="3114"/>
        <w:gridCol w:w="2835"/>
        <w:gridCol w:w="1276"/>
        <w:gridCol w:w="1814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B228B6" w:rsidRDefault="00B228B6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B228B6">
              <w:rPr>
                <w:rFonts w:ascii="Times New Roman" w:hAnsi="Times New Roman"/>
                <w:b w:val="0"/>
              </w:rPr>
              <w:t>Trần Thị Mỹ Hương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B228B6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7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CB1D6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ĩ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B228B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CB1D6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B228B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750521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B228B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T-KTQT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B228B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33897333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B228B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uongttm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/>
      </w:tblPr>
      <w:tblGrid>
        <w:gridCol w:w="567"/>
        <w:gridCol w:w="2127"/>
        <w:gridCol w:w="3118"/>
        <w:gridCol w:w="1985"/>
        <w:gridCol w:w="1275"/>
      </w:tblGrid>
      <w:tr w:rsidR="00BF717F" w:rsidRPr="002210F8" w:rsidTr="002F3E04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2F3E04">
        <w:trPr>
          <w:jc w:val="center"/>
        </w:trPr>
        <w:tc>
          <w:tcPr>
            <w:tcW w:w="567" w:type="dxa"/>
            <w:vAlign w:val="center"/>
          </w:tcPr>
          <w:p w:rsidR="00BF717F" w:rsidRPr="00C3256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C3256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BF717F" w:rsidRPr="00C32568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C32568">
              <w:rPr>
                <w:rFonts w:ascii="Times New Roman" w:hAnsi="Times New Roman"/>
                <w:b w:val="0"/>
              </w:rPr>
              <w:t>2005-2009</w:t>
            </w:r>
          </w:p>
        </w:tc>
        <w:tc>
          <w:tcPr>
            <w:tcW w:w="3118" w:type="dxa"/>
            <w:vAlign w:val="center"/>
          </w:tcPr>
          <w:p w:rsidR="00BF717F" w:rsidRPr="00B228B6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B228B6">
              <w:rPr>
                <w:rFonts w:ascii="Times New Roman" w:hAnsi="Times New Roman"/>
                <w:b w:val="0"/>
              </w:rPr>
              <w:t>Đại học Lạc Hồng</w:t>
            </w:r>
          </w:p>
        </w:tc>
        <w:tc>
          <w:tcPr>
            <w:tcW w:w="1985" w:type="dxa"/>
            <w:vAlign w:val="center"/>
          </w:tcPr>
          <w:p w:rsidR="00BF717F" w:rsidRPr="002210F8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BF717F" w:rsidRPr="002210F8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2F3E04">
        <w:trPr>
          <w:jc w:val="center"/>
        </w:trPr>
        <w:tc>
          <w:tcPr>
            <w:tcW w:w="567" w:type="dxa"/>
            <w:vAlign w:val="center"/>
          </w:tcPr>
          <w:p w:rsidR="00E0285A" w:rsidRPr="00C3256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C3256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0285A" w:rsidRPr="00C32568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C32568">
              <w:rPr>
                <w:rFonts w:ascii="Times New Roman" w:hAnsi="Times New Roman"/>
                <w:b w:val="0"/>
              </w:rPr>
              <w:t>2010-2012</w:t>
            </w:r>
          </w:p>
        </w:tc>
        <w:tc>
          <w:tcPr>
            <w:tcW w:w="3118" w:type="dxa"/>
            <w:vAlign w:val="center"/>
          </w:tcPr>
          <w:p w:rsidR="00E0285A" w:rsidRPr="00B228B6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B228B6">
              <w:rPr>
                <w:rFonts w:ascii="Times New Roman" w:hAnsi="Times New Roman"/>
                <w:b w:val="0"/>
              </w:rPr>
              <w:t>Đại học Lạc Hồng</w:t>
            </w:r>
          </w:p>
        </w:tc>
        <w:tc>
          <w:tcPr>
            <w:tcW w:w="1985" w:type="dxa"/>
            <w:vAlign w:val="center"/>
          </w:tcPr>
          <w:p w:rsidR="00E0285A" w:rsidRPr="002210F8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0285A" w:rsidRPr="002210F8" w:rsidRDefault="00B228B6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ĩ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hời gian</w:t>
            </w:r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r w:rsidRPr="002210F8">
              <w:t>Địa chỉ</w:t>
            </w:r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hức vụ</w:t>
            </w:r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B228B6" w:rsidP="00205837">
            <w:r>
              <w:t>2009</w:t>
            </w:r>
            <w:r w:rsidR="00C32568">
              <w:t xml:space="preserve"> </w:t>
            </w:r>
            <w:r>
              <w:t>-</w:t>
            </w:r>
            <w:r w:rsidR="00C32568">
              <w:t xml:space="preserve"> </w:t>
            </w:r>
            <w:r>
              <w:t>2012</w:t>
            </w:r>
          </w:p>
        </w:tc>
        <w:tc>
          <w:tcPr>
            <w:tcW w:w="3118" w:type="dxa"/>
            <w:vAlign w:val="center"/>
          </w:tcPr>
          <w:p w:rsidR="00E0285A" w:rsidRPr="00B228B6" w:rsidRDefault="00B228B6" w:rsidP="00205837">
            <w:r w:rsidRPr="00B228B6">
              <w:t>Khoa QT – KTQT, Trường Đại học Lạc Hồng</w:t>
            </w:r>
          </w:p>
        </w:tc>
        <w:tc>
          <w:tcPr>
            <w:tcW w:w="2039" w:type="dxa"/>
            <w:vAlign w:val="center"/>
          </w:tcPr>
          <w:p w:rsidR="00E0285A" w:rsidRPr="002210F8" w:rsidRDefault="00B228B6" w:rsidP="00205837">
            <w:r w:rsidRPr="006977FC">
              <w:rPr>
                <w:lang w:val="nl-NL"/>
              </w:rP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:rsidR="00E0285A" w:rsidRPr="002210F8" w:rsidRDefault="00B228B6" w:rsidP="00205837">
            <w:pPr>
              <w:rPr>
                <w:lang w:val="vi-VN"/>
              </w:rPr>
            </w:pPr>
            <w:r>
              <w:t>Trợ giảng</w:t>
            </w:r>
          </w:p>
        </w:tc>
      </w:tr>
      <w:tr w:rsidR="00E0285A" w:rsidRPr="002210F8" w:rsidTr="001A66C9">
        <w:trPr>
          <w:trHeight w:val="220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2</w:t>
            </w:r>
          </w:p>
        </w:tc>
        <w:tc>
          <w:tcPr>
            <w:tcW w:w="2073" w:type="dxa"/>
            <w:vAlign w:val="center"/>
          </w:tcPr>
          <w:p w:rsidR="00E0285A" w:rsidRPr="002210F8" w:rsidRDefault="00B228B6" w:rsidP="00205837">
            <w:r w:rsidRPr="00804770">
              <w:t xml:space="preserve">2013 – </w:t>
            </w:r>
            <w:r>
              <w:t>đ</w:t>
            </w:r>
            <w:r w:rsidRPr="00804770">
              <w:t>ến nay</w:t>
            </w:r>
          </w:p>
        </w:tc>
        <w:tc>
          <w:tcPr>
            <w:tcW w:w="3118" w:type="dxa"/>
            <w:vAlign w:val="center"/>
          </w:tcPr>
          <w:p w:rsidR="00E0285A" w:rsidRPr="002210F8" w:rsidRDefault="00B228B6" w:rsidP="00205837">
            <w:r w:rsidRPr="00B228B6">
              <w:t>Khoa QT – KTQT, Trường Đại học Lạc Hồng</w:t>
            </w:r>
          </w:p>
        </w:tc>
        <w:tc>
          <w:tcPr>
            <w:tcW w:w="2039" w:type="dxa"/>
            <w:vAlign w:val="center"/>
          </w:tcPr>
          <w:p w:rsidR="00E0285A" w:rsidRPr="002210F8" w:rsidRDefault="00B228B6" w:rsidP="00205837">
            <w:pPr>
              <w:rPr>
                <w:lang w:val="vi-VN"/>
              </w:rPr>
            </w:pPr>
            <w:r w:rsidRPr="006977FC">
              <w:rPr>
                <w:lang w:val="nl-NL"/>
              </w:rP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:rsidR="00E0285A" w:rsidRPr="00B228B6" w:rsidRDefault="00B228B6" w:rsidP="00205837">
            <w:r>
              <w:t>Giảng viên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Ind w:w="176" w:type="dxa"/>
        <w:tblLook w:val="04A0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9525CB" w:rsidRDefault="009525CB" w:rsidP="001A66C9"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9525CB" w:rsidRDefault="009525CB" w:rsidP="001A66C9">
            <w:r>
              <w:t>B</w:t>
            </w:r>
          </w:p>
        </w:tc>
        <w:tc>
          <w:tcPr>
            <w:tcW w:w="800" w:type="pct"/>
          </w:tcPr>
          <w:p w:rsidR="00DC1661" w:rsidRPr="009525CB" w:rsidRDefault="009525CB" w:rsidP="001A66C9">
            <w:r>
              <w:t>B</w:t>
            </w:r>
          </w:p>
        </w:tc>
        <w:tc>
          <w:tcPr>
            <w:tcW w:w="739" w:type="pct"/>
            <w:vAlign w:val="center"/>
          </w:tcPr>
          <w:p w:rsidR="00DC1661" w:rsidRPr="009525CB" w:rsidRDefault="009525CB" w:rsidP="001A66C9">
            <w:r>
              <w:t>B</w:t>
            </w:r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2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/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</w:tr>
      <w:tr w:rsidR="00DC1661" w:rsidRPr="001A66C9" w:rsidTr="00DC1661">
        <w:trPr>
          <w:jc w:val="center"/>
        </w:trPr>
        <w:tc>
          <w:tcPr>
            <w:tcW w:w="388" w:type="pct"/>
          </w:tcPr>
          <w:p w:rsidR="00DC1661" w:rsidRPr="001A66C9" w:rsidRDefault="00DC1661" w:rsidP="001A66C9"/>
        </w:tc>
        <w:tc>
          <w:tcPr>
            <w:tcW w:w="1440" w:type="pct"/>
            <w:vAlign w:val="center"/>
          </w:tcPr>
          <w:p w:rsidR="00DC1661" w:rsidRPr="001A66C9" w:rsidRDefault="00DC1661" w:rsidP="001A66C9"/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03677F" w:rsidRDefault="00BC3C8B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Nghiên cứu về lĩnh vực kinh tế và giáo dục.</w:t>
      </w:r>
    </w:p>
    <w:p w:rsidR="008D13CC" w:rsidRPr="0003677F" w:rsidRDefault="008D13CC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 w:rsidRPr="0003677F">
        <w:rPr>
          <w:rFonts w:ascii="Times New Roman" w:hAnsi="Times New Roman"/>
          <w:b w:val="0"/>
          <w:i/>
          <w:szCs w:val="24"/>
        </w:rPr>
        <w:t>….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10"/>
        <w:gridCol w:w="2483"/>
        <w:gridCol w:w="2540"/>
        <w:gridCol w:w="1792"/>
        <w:gridCol w:w="1274"/>
      </w:tblGrid>
      <w:tr w:rsidR="00812288" w:rsidRPr="00920D94" w:rsidTr="009138AF">
        <w:tc>
          <w:tcPr>
            <w:tcW w:w="26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451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48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1049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4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Vai trò</w:t>
            </w:r>
          </w:p>
        </w:tc>
      </w:tr>
      <w:tr w:rsidR="00812288" w:rsidRPr="00920D94" w:rsidTr="009138AF">
        <w:trPr>
          <w:trHeight w:val="314"/>
        </w:trPr>
        <w:tc>
          <w:tcPr>
            <w:tcW w:w="26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1</w:t>
            </w:r>
          </w:p>
        </w:tc>
        <w:tc>
          <w:tcPr>
            <w:tcW w:w="1451" w:type="pct"/>
            <w:vAlign w:val="center"/>
          </w:tcPr>
          <w:p w:rsidR="00812288" w:rsidRPr="00920D94" w:rsidRDefault="00812288" w:rsidP="009138AF"/>
        </w:tc>
        <w:tc>
          <w:tcPr>
            <w:tcW w:w="1484" w:type="pct"/>
            <w:vAlign w:val="center"/>
          </w:tcPr>
          <w:p w:rsidR="00812288" w:rsidRPr="00920D94" w:rsidRDefault="00812288" w:rsidP="009138AF"/>
        </w:tc>
        <w:tc>
          <w:tcPr>
            <w:tcW w:w="1049" w:type="pct"/>
            <w:vAlign w:val="center"/>
          </w:tcPr>
          <w:p w:rsidR="00812288" w:rsidRPr="00920D94" w:rsidRDefault="00812288" w:rsidP="009138AF"/>
        </w:tc>
        <w:tc>
          <w:tcPr>
            <w:tcW w:w="748" w:type="pct"/>
            <w:vAlign w:val="center"/>
          </w:tcPr>
          <w:p w:rsidR="00812288" w:rsidRPr="00920D94" w:rsidRDefault="00812288" w:rsidP="009138AF"/>
        </w:tc>
      </w:tr>
      <w:tr w:rsidR="00812288" w:rsidRPr="00920D94" w:rsidTr="009138AF">
        <w:trPr>
          <w:trHeight w:val="276"/>
        </w:trPr>
        <w:tc>
          <w:tcPr>
            <w:tcW w:w="26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2</w:t>
            </w:r>
          </w:p>
        </w:tc>
        <w:tc>
          <w:tcPr>
            <w:tcW w:w="1451" w:type="pct"/>
            <w:vAlign w:val="center"/>
          </w:tcPr>
          <w:p w:rsidR="00812288" w:rsidRPr="00920D94" w:rsidRDefault="00812288" w:rsidP="009138AF"/>
        </w:tc>
        <w:tc>
          <w:tcPr>
            <w:tcW w:w="1484" w:type="pct"/>
            <w:vAlign w:val="center"/>
          </w:tcPr>
          <w:p w:rsidR="00812288" w:rsidRPr="00920D94" w:rsidRDefault="00812288" w:rsidP="009138AF"/>
        </w:tc>
        <w:tc>
          <w:tcPr>
            <w:tcW w:w="1049" w:type="pct"/>
            <w:vAlign w:val="center"/>
          </w:tcPr>
          <w:p w:rsidR="00812288" w:rsidRPr="00920D94" w:rsidRDefault="00812288" w:rsidP="009138AF"/>
        </w:tc>
        <w:tc>
          <w:tcPr>
            <w:tcW w:w="748" w:type="pct"/>
            <w:vAlign w:val="center"/>
          </w:tcPr>
          <w:p w:rsidR="00812288" w:rsidRPr="00920D94" w:rsidRDefault="00812288" w:rsidP="009138AF"/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lastRenderedPageBreak/>
        <w:t>Công trình khoa học đã công bố:</w:t>
      </w:r>
    </w:p>
    <w:tbl>
      <w:tblPr>
        <w:tblW w:w="9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81"/>
        <w:gridCol w:w="1842"/>
        <w:gridCol w:w="3626"/>
        <w:gridCol w:w="1936"/>
        <w:gridCol w:w="48"/>
        <w:gridCol w:w="1482"/>
      </w:tblGrid>
      <w:tr w:rsidR="00812288" w:rsidRPr="00920D94" w:rsidTr="0035350A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9138AF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482" w:type="dxa"/>
            <w:vAlign w:val="center"/>
          </w:tcPr>
          <w:p w:rsidR="00812288" w:rsidRDefault="00812288" w:rsidP="009138AF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35350A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934" w:type="dxa"/>
            <w:gridSpan w:val="5"/>
            <w:vAlign w:val="center"/>
          </w:tcPr>
          <w:p w:rsidR="00812288" w:rsidRPr="002C0BB1" w:rsidRDefault="00812288" w:rsidP="009138AF">
            <w:r w:rsidRPr="002C0BB1">
              <w:t>Bài báo đăng trên các tạp chí khoa học quốc tế</w:t>
            </w:r>
          </w:p>
        </w:tc>
      </w:tr>
      <w:tr w:rsidR="00812288" w:rsidRPr="00920D94" w:rsidTr="0035350A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:rsidR="0035350A" w:rsidRDefault="0035350A" w:rsidP="0057773F">
            <w:r w:rsidRPr="0035350A">
              <w:rPr>
                <w:b/>
              </w:rPr>
              <w:t>Ms. Trần Thị Mỹ Hương</w:t>
            </w:r>
            <w:r>
              <w:t xml:space="preserve"> and</w:t>
            </w:r>
          </w:p>
          <w:p w:rsidR="00812288" w:rsidRPr="002C0BB1" w:rsidRDefault="0035350A" w:rsidP="0057773F">
            <w:r>
              <w:t>Dr. Phan Thành Tâm</w:t>
            </w:r>
          </w:p>
        </w:tc>
        <w:tc>
          <w:tcPr>
            <w:tcW w:w="3626" w:type="dxa"/>
          </w:tcPr>
          <w:p w:rsidR="00812288" w:rsidRPr="002C0BB1" w:rsidRDefault="0035350A" w:rsidP="009138AF">
            <w:pPr>
              <w:jc w:val="center"/>
            </w:pPr>
            <w:r w:rsidRPr="0035350A">
              <w:t>RELIABILITY ANALYSIS OF DETERMINANTS AFFECTING THE EFFECTIVENESS OF RISK MANAGEMENT OF COMMERCIAL BANKS IN DONG NAI PROVINCE</w:t>
            </w:r>
          </w:p>
        </w:tc>
        <w:tc>
          <w:tcPr>
            <w:tcW w:w="1936" w:type="dxa"/>
          </w:tcPr>
          <w:p w:rsidR="00812288" w:rsidRDefault="00C32568" w:rsidP="009138AF">
            <w:pPr>
              <w:jc w:val="center"/>
            </w:pPr>
            <w:r>
              <w:t xml:space="preserve">- </w:t>
            </w:r>
            <w:r w:rsidR="0035350A" w:rsidRPr="0035350A">
              <w:t>International Journal of Quantitative and Qualitative Research Methods</w:t>
            </w:r>
          </w:p>
          <w:p w:rsidR="00C32568" w:rsidRPr="00920D94" w:rsidRDefault="00C32568" w:rsidP="009138AF">
            <w:pPr>
              <w:jc w:val="center"/>
            </w:pPr>
            <w:r>
              <w:rPr>
                <w:color w:val="000000"/>
                <w:sz w:val="22"/>
                <w:szCs w:val="22"/>
              </w:rPr>
              <w:t>- May 2017</w:t>
            </w:r>
          </w:p>
        </w:tc>
        <w:tc>
          <w:tcPr>
            <w:tcW w:w="1530" w:type="dxa"/>
            <w:gridSpan w:val="2"/>
          </w:tcPr>
          <w:p w:rsidR="00812288" w:rsidRPr="00920D94" w:rsidRDefault="0035350A" w:rsidP="009138AF">
            <w:pPr>
              <w:jc w:val="center"/>
            </w:pPr>
            <w:r>
              <w:t>ISSN 2056-3620(Prin</w:t>
            </w:r>
            <w:r w:rsidRPr="0035350A">
              <w:t>), ISSN 2056-3639(Online)</w:t>
            </w: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2.</w:t>
            </w:r>
          </w:p>
        </w:tc>
        <w:tc>
          <w:tcPr>
            <w:tcW w:w="8934" w:type="dxa"/>
            <w:gridSpan w:val="5"/>
            <w:vAlign w:val="center"/>
          </w:tcPr>
          <w:p w:rsidR="00812288" w:rsidRPr="002C0BB1" w:rsidRDefault="00812288" w:rsidP="009138AF">
            <w:r w:rsidRPr="002C0BB1">
              <w:t>Bài báo đăng trên các tạp chí khoa học quốc gia</w:t>
            </w: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57773F" w:rsidRPr="0057773F" w:rsidRDefault="0057773F" w:rsidP="0057773F">
            <w:pPr>
              <w:rPr>
                <w:b/>
              </w:rPr>
            </w:pPr>
            <w:r w:rsidRPr="0057773F">
              <w:rPr>
                <w:b/>
              </w:rPr>
              <w:t>ThS. Trần Thị Mỹ Hương</w:t>
            </w:r>
          </w:p>
          <w:p w:rsidR="00812288" w:rsidRPr="002C0BB1" w:rsidRDefault="0057773F" w:rsidP="0057773F">
            <w:r>
              <w:t>Phan Ngọc Sơn</w:t>
            </w:r>
          </w:p>
        </w:tc>
        <w:tc>
          <w:tcPr>
            <w:tcW w:w="3626" w:type="dxa"/>
            <w:vAlign w:val="center"/>
          </w:tcPr>
          <w:p w:rsidR="00812288" w:rsidRPr="002C0BB1" w:rsidRDefault="0057773F" w:rsidP="009138AF">
            <w:pPr>
              <w:jc w:val="center"/>
            </w:pPr>
            <w:r w:rsidRPr="0057773F">
              <w:t>Nghiên cứu việc quyết định mua sản phẩm công nghệ trên địa bàn thành phố Biên Hòa</w:t>
            </w:r>
          </w:p>
        </w:tc>
        <w:tc>
          <w:tcPr>
            <w:tcW w:w="1984" w:type="dxa"/>
            <w:gridSpan w:val="2"/>
            <w:vAlign w:val="center"/>
          </w:tcPr>
          <w:p w:rsidR="00812288" w:rsidRDefault="0057773F" w:rsidP="009138AF">
            <w:pPr>
              <w:jc w:val="center"/>
            </w:pPr>
            <w:r>
              <w:t xml:space="preserve">- </w:t>
            </w:r>
            <w:r w:rsidRPr="0057773F">
              <w:t>Tạp chí kinh tế và dự báo  (Bộ kế hoạch và đầu tư)</w:t>
            </w:r>
          </w:p>
          <w:p w:rsidR="0057773F" w:rsidRPr="002C0BB1" w:rsidRDefault="00EC70A0" w:rsidP="009138AF">
            <w:pPr>
              <w:jc w:val="center"/>
            </w:pPr>
            <w:r>
              <w:t xml:space="preserve">- </w:t>
            </w:r>
            <w:r w:rsidR="0057773F">
              <w:t>Xuất bản t</w:t>
            </w:r>
            <w:r w:rsidR="0057773F" w:rsidRPr="0057773F">
              <w:t>háng 6/2015</w:t>
            </w:r>
          </w:p>
        </w:tc>
        <w:tc>
          <w:tcPr>
            <w:tcW w:w="1482" w:type="dxa"/>
            <w:vAlign w:val="center"/>
          </w:tcPr>
          <w:p w:rsidR="00812288" w:rsidRPr="002C0BB1" w:rsidRDefault="00BC3C8B" w:rsidP="009138AF">
            <w:pPr>
              <w:jc w:val="center"/>
            </w:pPr>
            <w:r w:rsidRPr="00BC3C8B">
              <w:t>0866-7120</w:t>
            </w: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  <w:vAlign w:val="center"/>
          </w:tcPr>
          <w:p w:rsidR="0057773F" w:rsidRPr="0057773F" w:rsidRDefault="0057773F" w:rsidP="0057773F">
            <w:pPr>
              <w:rPr>
                <w:b/>
              </w:rPr>
            </w:pPr>
            <w:r w:rsidRPr="0057773F">
              <w:rPr>
                <w:b/>
              </w:rPr>
              <w:t>ThS. Vũ Minh Nguyệt</w:t>
            </w:r>
          </w:p>
          <w:p w:rsidR="00812288" w:rsidRPr="002C0BB1" w:rsidRDefault="0057773F" w:rsidP="0057773F">
            <w:r>
              <w:t>ThS. Trần Thị Mỹ Hương</w:t>
            </w:r>
          </w:p>
        </w:tc>
        <w:tc>
          <w:tcPr>
            <w:tcW w:w="3626" w:type="dxa"/>
            <w:vAlign w:val="center"/>
          </w:tcPr>
          <w:p w:rsidR="00812288" w:rsidRPr="002C0BB1" w:rsidRDefault="0057773F" w:rsidP="009138AF">
            <w:pPr>
              <w:jc w:val="center"/>
            </w:pPr>
            <w:r w:rsidRPr="0057773F">
              <w:t>Nhân tố quyết định chọn trường đại học của học sinh tại thành phố Biên Hòa</w:t>
            </w:r>
          </w:p>
        </w:tc>
        <w:tc>
          <w:tcPr>
            <w:tcW w:w="1984" w:type="dxa"/>
            <w:gridSpan w:val="2"/>
            <w:vAlign w:val="center"/>
          </w:tcPr>
          <w:p w:rsidR="00EC70A0" w:rsidRDefault="00EC70A0" w:rsidP="00EC70A0">
            <w:pPr>
              <w:jc w:val="center"/>
            </w:pPr>
            <w:r>
              <w:t xml:space="preserve">- </w:t>
            </w:r>
            <w:r w:rsidRPr="0057773F">
              <w:t>Tạp chí kinh tế và dự báo  (Bộ kế hoạch và đầu tư)</w:t>
            </w:r>
          </w:p>
          <w:p w:rsidR="00812288" w:rsidRPr="002C0BB1" w:rsidRDefault="00EC70A0" w:rsidP="00EC70A0">
            <w:pPr>
              <w:jc w:val="center"/>
            </w:pPr>
            <w:r>
              <w:t>- Xuất bản t</w:t>
            </w:r>
            <w:r w:rsidRPr="0057773F">
              <w:t xml:space="preserve">háng </w:t>
            </w:r>
            <w:r w:rsidRPr="00EC70A0">
              <w:t>11/2015</w:t>
            </w:r>
          </w:p>
        </w:tc>
        <w:tc>
          <w:tcPr>
            <w:tcW w:w="1482" w:type="dxa"/>
            <w:vAlign w:val="center"/>
          </w:tcPr>
          <w:p w:rsidR="00812288" w:rsidRPr="002C0BB1" w:rsidRDefault="00BC3C8B" w:rsidP="009138AF">
            <w:pPr>
              <w:jc w:val="center"/>
            </w:pPr>
            <w:r w:rsidRPr="00BC3C8B">
              <w:t>0866-7120</w:t>
            </w: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</w:t>
            </w:r>
          </w:p>
        </w:tc>
        <w:tc>
          <w:tcPr>
            <w:tcW w:w="8934" w:type="dxa"/>
            <w:gridSpan w:val="5"/>
            <w:vAlign w:val="center"/>
          </w:tcPr>
          <w:p w:rsidR="00812288" w:rsidRPr="002C0BB1" w:rsidRDefault="00812288" w:rsidP="009138AF">
            <w:r w:rsidRPr="002C0BB1">
              <w:t>Bài báo báo cáo tại hội nghị khoa học quốc gia/quốc tế</w:t>
            </w: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48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48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35350A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</w:t>
            </w:r>
          </w:p>
        </w:tc>
        <w:tc>
          <w:tcPr>
            <w:tcW w:w="8934" w:type="dxa"/>
            <w:gridSpan w:val="5"/>
            <w:vAlign w:val="center"/>
          </w:tcPr>
          <w:p w:rsidR="00812288" w:rsidRPr="002C0BB1" w:rsidRDefault="00812288" w:rsidP="009138AF">
            <w:r w:rsidRPr="002C0BB1">
              <w:t>Khác (Sách chuyên khảo, bằng sáng chế, giải thưởng khoa học)</w:t>
            </w: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48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35350A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48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t>Thông tin và các chỉ số Index quốc tế (nếu có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 xml:space="preserve">H-index (theo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bookmarkStart w:id="0" w:name="_GoBack"/>
      <w:bookmarkEnd w:id="0"/>
      <w:r w:rsidRPr="001C2DBF">
        <w:t xml:space="preserve">Số </w:t>
      </w:r>
      <w:r w:rsidR="00812288" w:rsidRPr="001C2DBF">
        <w:t xml:space="preserve">lượng trích dẫn (theo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CB1D61">
              <w:rPr>
                <w:i/>
                <w:lang w:val="nl-NL"/>
              </w:rPr>
              <w:t>04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CB1D61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6F8A" w:rsidRDefault="000F6F8A">
      <w:r>
        <w:separator/>
      </w:r>
    </w:p>
  </w:endnote>
  <w:endnote w:type="continuationSeparator" w:id="0">
    <w:p w:rsidR="000F6F8A" w:rsidRDefault="000F6F8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74BD" w:rsidRDefault="00012A88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3F74BD"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74BD" w:rsidRDefault="00012A88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3F74BD">
      <w:rPr>
        <w:rStyle w:val="PageNumber"/>
      </w:rPr>
      <w:instrText xml:space="preserve">PAGE  </w:instrText>
    </w:r>
    <w:r>
      <w:fldChar w:fldCharType="separate"/>
    </w:r>
    <w:r w:rsidR="00C32568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6F8A" w:rsidRDefault="000F6F8A">
      <w:r>
        <w:separator/>
      </w:r>
    </w:p>
  </w:footnote>
  <w:footnote w:type="continuationSeparator" w:id="0">
    <w:p w:rsidR="000F6F8A" w:rsidRDefault="000F6F8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012A88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012A88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012A88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12A88"/>
    <w:rsid w:val="000227DA"/>
    <w:rsid w:val="0003677F"/>
    <w:rsid w:val="00045DE2"/>
    <w:rsid w:val="00071FB4"/>
    <w:rsid w:val="000A2FA4"/>
    <w:rsid w:val="000B116A"/>
    <w:rsid w:val="000B1B3D"/>
    <w:rsid w:val="000F05C0"/>
    <w:rsid w:val="000F6F8A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5350A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7773F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E679A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30992"/>
    <w:rsid w:val="009525CB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228B6"/>
    <w:rsid w:val="00B33399"/>
    <w:rsid w:val="00B37DF6"/>
    <w:rsid w:val="00B87CDB"/>
    <w:rsid w:val="00B9005A"/>
    <w:rsid w:val="00B91152"/>
    <w:rsid w:val="00BA5023"/>
    <w:rsid w:val="00BC3C8B"/>
    <w:rsid w:val="00BF09FD"/>
    <w:rsid w:val="00BF717F"/>
    <w:rsid w:val="00C05C80"/>
    <w:rsid w:val="00C2240E"/>
    <w:rsid w:val="00C32568"/>
    <w:rsid w:val="00C40FF7"/>
    <w:rsid w:val="00C412CD"/>
    <w:rsid w:val="00C504B4"/>
    <w:rsid w:val="00C948BC"/>
    <w:rsid w:val="00C96ACB"/>
    <w:rsid w:val="00CA09F3"/>
    <w:rsid w:val="00CB16D1"/>
    <w:rsid w:val="00CB1D6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C70A0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2A88"/>
    <w:rPr>
      <w:sz w:val="24"/>
      <w:szCs w:val="24"/>
    </w:rPr>
  </w:style>
  <w:style w:type="paragraph" w:styleId="Heading1">
    <w:name w:val="heading 1"/>
    <w:basedOn w:val="Normal"/>
    <w:next w:val="Normal"/>
    <w:qFormat/>
    <w:rsid w:val="00012A88"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rsid w:val="00012A8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12A88"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rsid w:val="00012A88"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012A88"/>
  </w:style>
  <w:style w:type="character" w:styleId="Hyperlink">
    <w:name w:val="Hyperlink"/>
    <w:rsid w:val="00012A88"/>
    <w:rPr>
      <w:color w:val="0000FF"/>
      <w:u w:val="single"/>
    </w:rPr>
  </w:style>
  <w:style w:type="character" w:customStyle="1" w:styleId="sr-only">
    <w:name w:val="sr-only"/>
    <w:rsid w:val="00012A88"/>
  </w:style>
  <w:style w:type="character" w:customStyle="1" w:styleId="text">
    <w:name w:val="text"/>
    <w:rsid w:val="00012A88"/>
  </w:style>
  <w:style w:type="character" w:styleId="HTMLTypewriter">
    <w:name w:val="HTML Typewriter"/>
    <w:rsid w:val="00012A88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sid w:val="00012A88"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  <w:rsid w:val="00012A88"/>
  </w:style>
  <w:style w:type="character" w:customStyle="1" w:styleId="DocumentMapChar">
    <w:name w:val="Document Map Char"/>
    <w:link w:val="DocumentMap"/>
    <w:rsid w:val="00012A88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012A88"/>
    <w:rPr>
      <w:rFonts w:ascii=".VnTimeH" w:hAnsi=".VnTimeH"/>
      <w:b/>
      <w:szCs w:val="20"/>
    </w:rPr>
  </w:style>
  <w:style w:type="paragraph" w:styleId="Footer">
    <w:name w:val="footer"/>
    <w:basedOn w:val="Normal"/>
    <w:rsid w:val="00012A88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sid w:val="00012A88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rsid w:val="00012A88"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rsid w:val="00012A88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rsid w:val="00012A8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cp:lastPrinted>2010-12-28T07:15:00Z</cp:lastPrinted>
  <dcterms:created xsi:type="dcterms:W3CDTF">2018-06-04T06:43:00Z</dcterms:created>
  <dcterms:modified xsi:type="dcterms:W3CDTF">2018-06-0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